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C894B" w14:textId="11A9B59D" w:rsidR="004E40A4" w:rsidRPr="002C4B2D" w:rsidRDefault="00A46B7F" w:rsidP="00A46B7F">
      <w:pPr>
        <w:jc w:val="center"/>
        <w:rPr>
          <w:b/>
          <w:bCs/>
        </w:rPr>
      </w:pPr>
      <w:r w:rsidRPr="002C4B2D">
        <w:rPr>
          <w:b/>
          <w:bCs/>
        </w:rPr>
        <w:t>Educational Planning (EP)</w:t>
      </w:r>
    </w:p>
    <w:p w14:paraId="38F13586" w14:textId="5BD463EF" w:rsidR="00A46B7F" w:rsidRPr="001A1AB0" w:rsidRDefault="00B32B37" w:rsidP="00A46B7F">
      <w:pPr>
        <w:pStyle w:val="ListParagraph"/>
        <w:numPr>
          <w:ilvl w:val="0"/>
          <w:numId w:val="1"/>
        </w:numPr>
        <w:rPr>
          <w:b/>
          <w:bCs/>
        </w:rPr>
      </w:pPr>
      <w:r>
        <w:rPr>
          <w:b/>
          <w:bCs/>
        </w:rPr>
        <w:t>T</w:t>
      </w:r>
      <w:r w:rsidR="00A46B7F" w:rsidRPr="001A1AB0">
        <w:rPr>
          <w:b/>
          <w:bCs/>
        </w:rPr>
        <w:t>he meaning educational planning in 20 words.</w:t>
      </w:r>
    </w:p>
    <w:p w14:paraId="3D0FA610" w14:textId="77777777" w:rsidR="002C4B2D" w:rsidRPr="002C4B2D" w:rsidRDefault="001A1AB0" w:rsidP="002C4B2D">
      <w:pPr>
        <w:pStyle w:val="ListParagraph"/>
      </w:pPr>
      <w:r w:rsidRPr="001A1AB0">
        <w:t>Educational Planning is a systematic process that involves setting educational objectives and determining the means to achieve them</w:t>
      </w:r>
      <w:r>
        <w:t xml:space="preserve">. </w:t>
      </w:r>
      <w:r w:rsidR="002C4B2D" w:rsidRPr="002C4B2D">
        <w:t>The process is important in shaping the education system, ensuring it meets the needs of learners and society.</w:t>
      </w:r>
    </w:p>
    <w:p w14:paraId="7C3C70B7" w14:textId="4A57EA21" w:rsidR="00A46B7F" w:rsidRPr="001A1AB0" w:rsidRDefault="00B32B37" w:rsidP="00A46B7F">
      <w:pPr>
        <w:pStyle w:val="ListParagraph"/>
        <w:numPr>
          <w:ilvl w:val="0"/>
          <w:numId w:val="1"/>
        </w:numPr>
        <w:rPr>
          <w:b/>
          <w:bCs/>
        </w:rPr>
      </w:pPr>
      <w:r>
        <w:rPr>
          <w:b/>
          <w:bCs/>
        </w:rPr>
        <w:t>T</w:t>
      </w:r>
      <w:r w:rsidR="00A46B7F" w:rsidRPr="001A1AB0">
        <w:rPr>
          <w:b/>
          <w:bCs/>
        </w:rPr>
        <w:t>he significance of Education Planning (EP) in 200 words.</w:t>
      </w:r>
    </w:p>
    <w:p w14:paraId="5B8586BC" w14:textId="3CF0C871" w:rsidR="00A46B7F" w:rsidRPr="00A46B7F" w:rsidRDefault="001A1AB0" w:rsidP="00A46B7F">
      <w:pPr>
        <w:pStyle w:val="ListParagraph"/>
      </w:pPr>
      <w:r>
        <w:t>Educational Planning is an important</w:t>
      </w:r>
      <w:r w:rsidR="00A46B7F" w:rsidRPr="00A46B7F">
        <w:t xml:space="preserve"> tool for ensuring the effective and efficient delivery of education services. </w:t>
      </w:r>
      <w:r>
        <w:t>It helps in;</w:t>
      </w:r>
    </w:p>
    <w:p w14:paraId="61DBF964" w14:textId="77777777" w:rsidR="00A46B7F" w:rsidRDefault="00A46B7F" w:rsidP="00A46B7F">
      <w:pPr>
        <w:pStyle w:val="ListParagraph"/>
        <w:numPr>
          <w:ilvl w:val="0"/>
          <w:numId w:val="7"/>
        </w:numPr>
      </w:pPr>
      <w:r w:rsidRPr="00A46B7F">
        <w:rPr>
          <w:b/>
          <w:bCs/>
        </w:rPr>
        <w:t>Resource Allocation</w:t>
      </w:r>
      <w:r w:rsidRPr="00A46B7F">
        <w:t xml:space="preserve">: </w:t>
      </w:r>
    </w:p>
    <w:p w14:paraId="09FD8CB9" w14:textId="77777777" w:rsidR="00A46B7F" w:rsidRDefault="00A46B7F" w:rsidP="00A46B7F">
      <w:pPr>
        <w:pStyle w:val="ListParagraph"/>
        <w:ind w:left="1440"/>
      </w:pPr>
      <w:r w:rsidRPr="00A46B7F">
        <w:t>EP helps in the optimal allocation of resources. It ensures that the available resources are used efficiently to achieve the desired educational outcomes.</w:t>
      </w:r>
      <w:r>
        <w:t xml:space="preserve"> </w:t>
      </w:r>
      <w:r w:rsidRPr="00A46B7F">
        <w:t>Example: If a school has limited resources, EP can help in deciding how to distribute these resources effectively among different departments or programs.</w:t>
      </w:r>
    </w:p>
    <w:p w14:paraId="19973A24" w14:textId="77777777" w:rsidR="00A46B7F" w:rsidRDefault="00A46B7F" w:rsidP="00A46B7F">
      <w:pPr>
        <w:pStyle w:val="ListParagraph"/>
        <w:numPr>
          <w:ilvl w:val="0"/>
          <w:numId w:val="7"/>
        </w:numPr>
      </w:pPr>
      <w:r w:rsidRPr="00A46B7F">
        <w:rPr>
          <w:b/>
          <w:bCs/>
        </w:rPr>
        <w:t>Goal Setting</w:t>
      </w:r>
      <w:r w:rsidRPr="00A46B7F">
        <w:t xml:space="preserve">: </w:t>
      </w:r>
    </w:p>
    <w:p w14:paraId="2FE59D4D" w14:textId="59F88EE0" w:rsidR="00A46B7F" w:rsidRPr="00A46B7F" w:rsidRDefault="00A46B7F" w:rsidP="00A46B7F">
      <w:pPr>
        <w:pStyle w:val="ListParagraph"/>
        <w:ind w:left="1440"/>
      </w:pPr>
      <w:r w:rsidRPr="00A46B7F">
        <w:t>EP aids in setting clear and achievable educational goals. It provides a roadmap for achieving these goals.</w:t>
      </w:r>
      <w:r>
        <w:t xml:space="preserve"> </w:t>
      </w:r>
      <w:r w:rsidRPr="00A46B7F">
        <w:t>Example: A university might use EP to set a goal of increasing graduation rates by a certain percentage within a specific timeframe.</w:t>
      </w:r>
    </w:p>
    <w:p w14:paraId="3D06D69A" w14:textId="77777777" w:rsidR="00A46B7F" w:rsidRDefault="00A46B7F" w:rsidP="00A46B7F">
      <w:pPr>
        <w:pStyle w:val="ListParagraph"/>
        <w:numPr>
          <w:ilvl w:val="0"/>
          <w:numId w:val="7"/>
        </w:numPr>
      </w:pPr>
      <w:r w:rsidRPr="00A46B7F">
        <w:rPr>
          <w:b/>
          <w:bCs/>
        </w:rPr>
        <w:t>Quality Assurance</w:t>
      </w:r>
      <w:r w:rsidRPr="00A46B7F">
        <w:t xml:space="preserve">: </w:t>
      </w:r>
    </w:p>
    <w:p w14:paraId="52A3B37D" w14:textId="308D1291" w:rsidR="00A46B7F" w:rsidRPr="00A46B7F" w:rsidRDefault="00A46B7F" w:rsidP="00A46B7F">
      <w:pPr>
        <w:pStyle w:val="ListParagraph"/>
        <w:ind w:left="1440"/>
      </w:pPr>
      <w:r w:rsidRPr="00A46B7F">
        <w:t>E</w:t>
      </w:r>
      <w:r>
        <w:t>ducational Planning</w:t>
      </w:r>
      <w:r w:rsidRPr="00A46B7F">
        <w:t xml:space="preserve"> </w:t>
      </w:r>
      <w:r>
        <w:t>helps</w:t>
      </w:r>
      <w:r w:rsidRPr="00A46B7F">
        <w:t xml:space="preserve"> in maintaining and improving the quality of education. It helps in identifying areas of improvement and implementing necessary changes.</w:t>
      </w:r>
      <w:r>
        <w:t xml:space="preserve"> </w:t>
      </w:r>
      <w:r w:rsidRPr="00A46B7F">
        <w:t>Example: Through EP, a school might identify that its science program is lacking and implement changes to improve it.</w:t>
      </w:r>
    </w:p>
    <w:p w14:paraId="03362815" w14:textId="77777777" w:rsidR="00A46B7F" w:rsidRDefault="00A46B7F" w:rsidP="00A46B7F">
      <w:pPr>
        <w:pStyle w:val="ListParagraph"/>
        <w:numPr>
          <w:ilvl w:val="0"/>
          <w:numId w:val="7"/>
        </w:numPr>
      </w:pPr>
      <w:r w:rsidRPr="00A46B7F">
        <w:rPr>
          <w:b/>
          <w:bCs/>
        </w:rPr>
        <w:t>Future Planning</w:t>
      </w:r>
      <w:r w:rsidRPr="00A46B7F">
        <w:t xml:space="preserve">: </w:t>
      </w:r>
    </w:p>
    <w:p w14:paraId="6F2E4280" w14:textId="3AD0F572" w:rsidR="00A46B7F" w:rsidRPr="00A46B7F" w:rsidRDefault="00A46B7F" w:rsidP="00A46B7F">
      <w:pPr>
        <w:pStyle w:val="ListParagraph"/>
        <w:ind w:left="1440"/>
      </w:pPr>
      <w:r w:rsidRPr="00A46B7F">
        <w:lastRenderedPageBreak/>
        <w:t>E</w:t>
      </w:r>
      <w:r>
        <w:t xml:space="preserve">ducational </w:t>
      </w:r>
      <w:r w:rsidRPr="00A46B7F">
        <w:t>P</w:t>
      </w:r>
      <w:r>
        <w:t>lanning is important</w:t>
      </w:r>
      <w:r w:rsidRPr="00A46B7F">
        <w:t xml:space="preserve"> for future planning. It helps educational institutions prepare for future challenges and opportunities.</w:t>
      </w:r>
      <w:r>
        <w:t xml:space="preserve"> </w:t>
      </w:r>
      <w:r w:rsidRPr="00A46B7F">
        <w:t>Example: EP can help a school prepare for an expected increase in student enrollment.</w:t>
      </w:r>
    </w:p>
    <w:p w14:paraId="19238A79" w14:textId="77777777" w:rsidR="00A46B7F" w:rsidRDefault="00A46B7F" w:rsidP="00A46B7F">
      <w:pPr>
        <w:pStyle w:val="ListParagraph"/>
        <w:numPr>
          <w:ilvl w:val="0"/>
          <w:numId w:val="7"/>
        </w:numPr>
      </w:pPr>
      <w:r w:rsidRPr="00A46B7F">
        <w:rPr>
          <w:b/>
          <w:bCs/>
        </w:rPr>
        <w:t>Accountability</w:t>
      </w:r>
      <w:r w:rsidRPr="00A46B7F">
        <w:t xml:space="preserve">: </w:t>
      </w:r>
    </w:p>
    <w:p w14:paraId="68854381" w14:textId="33302FE4" w:rsidR="00A46B7F" w:rsidRPr="00A46B7F" w:rsidRDefault="00A46B7F" w:rsidP="001A1AB0">
      <w:pPr>
        <w:pStyle w:val="ListParagraph"/>
        <w:ind w:left="1440"/>
      </w:pPr>
      <w:r w:rsidRPr="00A46B7F">
        <w:t>E</w:t>
      </w:r>
      <w:r w:rsidR="001A1AB0">
        <w:t>ducational Planning</w:t>
      </w:r>
      <w:r w:rsidRPr="00A46B7F">
        <w:t xml:space="preserve"> promotes accountability. It provides a framework for evaluating the performance of educational institutions and holding them accountable for their results.</w:t>
      </w:r>
      <w:r w:rsidR="001A1AB0">
        <w:t xml:space="preserve"> </w:t>
      </w:r>
      <w:r w:rsidRPr="00A46B7F">
        <w:t>Example: EP can be used to evaluate a teacher's performance based on student outcomes.</w:t>
      </w:r>
    </w:p>
    <w:p w14:paraId="36A8F452" w14:textId="3EAE938E" w:rsidR="00A46B7F" w:rsidRPr="001A1AB0" w:rsidRDefault="00B32B37" w:rsidP="00A46B7F">
      <w:pPr>
        <w:pStyle w:val="ListParagraph"/>
        <w:numPr>
          <w:ilvl w:val="0"/>
          <w:numId w:val="1"/>
        </w:numPr>
        <w:rPr>
          <w:b/>
          <w:bCs/>
        </w:rPr>
      </w:pPr>
      <w:r>
        <w:rPr>
          <w:b/>
          <w:bCs/>
        </w:rPr>
        <w:t>T</w:t>
      </w:r>
      <w:r w:rsidR="00A46B7F" w:rsidRPr="001A1AB0">
        <w:rPr>
          <w:b/>
          <w:bCs/>
        </w:rPr>
        <w:t xml:space="preserve">he types of educational planning </w:t>
      </w:r>
      <w:r w:rsidR="001A1AB0">
        <w:rPr>
          <w:b/>
          <w:bCs/>
        </w:rPr>
        <w:t>2</w:t>
      </w:r>
      <w:r w:rsidR="00A46B7F" w:rsidRPr="001A1AB0">
        <w:rPr>
          <w:b/>
          <w:bCs/>
        </w:rPr>
        <w:t>00 words.</w:t>
      </w:r>
    </w:p>
    <w:p w14:paraId="367C7FF5" w14:textId="0EFAA618" w:rsidR="001A1AB0" w:rsidRDefault="001A1AB0" w:rsidP="001A1AB0">
      <w:pPr>
        <w:pStyle w:val="ListParagraph"/>
      </w:pPr>
      <w:r>
        <w:t>The three main types of Educational Planning (EP) include strategic planning, tactical planning, and operational planning.</w:t>
      </w:r>
    </w:p>
    <w:p w14:paraId="0BB22CA6" w14:textId="77777777" w:rsidR="001A1AB0" w:rsidRPr="001A1AB0" w:rsidRDefault="001A1AB0" w:rsidP="001A1AB0">
      <w:pPr>
        <w:pStyle w:val="ListParagraph"/>
        <w:numPr>
          <w:ilvl w:val="0"/>
          <w:numId w:val="7"/>
        </w:numPr>
        <w:rPr>
          <w:b/>
          <w:bCs/>
        </w:rPr>
      </w:pPr>
      <w:r w:rsidRPr="001A1AB0">
        <w:rPr>
          <w:b/>
          <w:bCs/>
        </w:rPr>
        <w:t>Strategic Planning</w:t>
      </w:r>
    </w:p>
    <w:p w14:paraId="40C28DD5" w14:textId="021E48E3" w:rsidR="001A1AB0" w:rsidRDefault="001A1AB0" w:rsidP="001A1AB0">
      <w:pPr>
        <w:pStyle w:val="ListParagraph"/>
        <w:ind w:left="1440"/>
      </w:pPr>
      <w:r>
        <w:t>It is a long-term, future-oriented process of assessment, goal-setting, and decision-making. It involves setting the overall goals for the education system and outlining the broad strategies to achieve them. This type of planning is often done at the national or regional level and may cover a period of several years. Example: Developing a national education policy that aims to increase literacy rates over the next decade.</w:t>
      </w:r>
    </w:p>
    <w:p w14:paraId="1369F223" w14:textId="77777777" w:rsidR="001A1AB0" w:rsidRPr="001A1AB0" w:rsidRDefault="001A1AB0" w:rsidP="001A1AB0">
      <w:pPr>
        <w:pStyle w:val="ListParagraph"/>
        <w:numPr>
          <w:ilvl w:val="0"/>
          <w:numId w:val="7"/>
        </w:numPr>
        <w:rPr>
          <w:b/>
          <w:bCs/>
        </w:rPr>
      </w:pPr>
      <w:r w:rsidRPr="001A1AB0">
        <w:rPr>
          <w:b/>
          <w:bCs/>
        </w:rPr>
        <w:t>Tactical Planning</w:t>
      </w:r>
    </w:p>
    <w:p w14:paraId="13B42C90" w14:textId="74C4AEFC" w:rsidR="001A1AB0" w:rsidRDefault="001A1AB0" w:rsidP="001A1AB0">
      <w:pPr>
        <w:pStyle w:val="ListParagraph"/>
        <w:ind w:left="1440"/>
      </w:pPr>
      <w:r>
        <w:t xml:space="preserve">It is a medium-term planning that translates the strategic plans into more specific, actionable plans. It involves setting specific objectives, determining the resources needed, and outlining the steps to achieve the strategic goals. This type of planning is often done at the district or school level and may cover a period of one </w:t>
      </w:r>
      <w:r>
        <w:lastRenderedPageBreak/>
        <w:t>to three years. Example: Designing a literacy program that includes teacher training, curriculum development, and student assessment.</w:t>
      </w:r>
    </w:p>
    <w:p w14:paraId="1A4366E7" w14:textId="77777777" w:rsidR="001A1AB0" w:rsidRPr="001A1AB0" w:rsidRDefault="001A1AB0" w:rsidP="001A1AB0">
      <w:pPr>
        <w:pStyle w:val="ListParagraph"/>
        <w:numPr>
          <w:ilvl w:val="0"/>
          <w:numId w:val="7"/>
        </w:numPr>
        <w:rPr>
          <w:b/>
          <w:bCs/>
        </w:rPr>
      </w:pPr>
      <w:r w:rsidRPr="001A1AB0">
        <w:rPr>
          <w:b/>
          <w:bCs/>
        </w:rPr>
        <w:t>Operational Planning</w:t>
      </w:r>
    </w:p>
    <w:p w14:paraId="3879DDE0" w14:textId="5773BAFA" w:rsidR="001A1AB0" w:rsidRDefault="001A1AB0" w:rsidP="001A1AB0">
      <w:pPr>
        <w:pStyle w:val="ListParagraph"/>
        <w:ind w:left="1440"/>
      </w:pPr>
      <w:r>
        <w:t>It is a short-term planning that involves the day-to-day operations of the education system. It includes planning for the allocation of resources, scheduling of activities, and implementation of programs. This type of planning is often done at the school or classroom level and may cover a period of one year or less. Example: Preparing a weekly lesson plan for a specific class.</w:t>
      </w:r>
    </w:p>
    <w:p w14:paraId="02DE2307" w14:textId="77777777" w:rsidR="001A1AB0" w:rsidRPr="001A1AB0" w:rsidRDefault="001A1AB0" w:rsidP="001A1AB0">
      <w:pPr>
        <w:pStyle w:val="ListParagraph"/>
      </w:pPr>
      <w:r>
        <w:t xml:space="preserve">Therefore, </w:t>
      </w:r>
      <w:r w:rsidRPr="001A1AB0">
        <w:t>Educational planning is a continuous process that involves setting goals, determining strategies, and monitoring progress to ensure the education system is effective and responsive to the needs of learners and society</w:t>
      </w:r>
    </w:p>
    <w:p w14:paraId="6EAD088D" w14:textId="1EF26929" w:rsidR="001A1AB0" w:rsidRDefault="001A1AB0" w:rsidP="001A1AB0">
      <w:pPr>
        <w:pStyle w:val="ListParagraph"/>
      </w:pPr>
    </w:p>
    <w:p w14:paraId="7301E826" w14:textId="77777777" w:rsidR="001A1AB0" w:rsidRDefault="001A1AB0" w:rsidP="001A1AB0">
      <w:pPr>
        <w:pStyle w:val="ListParagraph"/>
      </w:pPr>
    </w:p>
    <w:sectPr w:rsidR="001A1A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833A0"/>
    <w:multiLevelType w:val="multilevel"/>
    <w:tmpl w:val="8DC4F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C5649F"/>
    <w:multiLevelType w:val="multilevel"/>
    <w:tmpl w:val="C3065C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265D0F"/>
    <w:multiLevelType w:val="hybridMultilevel"/>
    <w:tmpl w:val="58B0E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427B8C"/>
    <w:multiLevelType w:val="hybridMultilevel"/>
    <w:tmpl w:val="6C822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B0344D"/>
    <w:multiLevelType w:val="multilevel"/>
    <w:tmpl w:val="797877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E55024"/>
    <w:multiLevelType w:val="multilevel"/>
    <w:tmpl w:val="52AA99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3D316C"/>
    <w:multiLevelType w:val="multilevel"/>
    <w:tmpl w:val="5DEA33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4"/>
  </w:num>
  <w:num w:numId="4">
    <w:abstractNumId w:val="5"/>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TYzNLE0MzcxMzFX0lEKTi0uzszPAykwrAUAmZLpLCwAAAA="/>
  </w:docVars>
  <w:rsids>
    <w:rsidRoot w:val="00A46B7F"/>
    <w:rsid w:val="001A1AB0"/>
    <w:rsid w:val="001A46E3"/>
    <w:rsid w:val="002C4B2D"/>
    <w:rsid w:val="00474FE1"/>
    <w:rsid w:val="004E40A4"/>
    <w:rsid w:val="005E7E4B"/>
    <w:rsid w:val="00A46B7F"/>
    <w:rsid w:val="00B32B37"/>
    <w:rsid w:val="00E26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9881E"/>
  <w15:chartTrackingRefBased/>
  <w15:docId w15:val="{00A8E389-78DE-4F4C-9876-35210AF6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84A"/>
    <w:pPr>
      <w:spacing w:after="0" w:line="480" w:lineRule="auto"/>
      <w:contextualSpacing/>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7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920442">
      <w:bodyDiv w:val="1"/>
      <w:marLeft w:val="0"/>
      <w:marRight w:val="0"/>
      <w:marTop w:val="0"/>
      <w:marBottom w:val="0"/>
      <w:divBdr>
        <w:top w:val="none" w:sz="0" w:space="0" w:color="auto"/>
        <w:left w:val="none" w:sz="0" w:space="0" w:color="auto"/>
        <w:bottom w:val="none" w:sz="0" w:space="0" w:color="auto"/>
        <w:right w:val="none" w:sz="0" w:space="0" w:color="auto"/>
      </w:divBdr>
    </w:div>
    <w:div w:id="166678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z Wanyonyi</dc:creator>
  <cp:keywords/>
  <dc:description/>
  <cp:lastModifiedBy>Boaz Wanyonyi</cp:lastModifiedBy>
  <cp:revision>2</cp:revision>
  <dcterms:created xsi:type="dcterms:W3CDTF">2024-09-05T10:11:00Z</dcterms:created>
  <dcterms:modified xsi:type="dcterms:W3CDTF">2024-09-05T21:08:00Z</dcterms:modified>
</cp:coreProperties>
</file>